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nduela Ocelli</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nduel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Ocelli</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928 North Harlem Avenue, Harwood Heights, IL, USA Harwood Heights, IL, USA 6070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atoanduela88@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513370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Basti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22/2014</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Greis</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14/2018</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6/2/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